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8D4" w:rsidRDefault="00137455">
      <w:pPr>
        <w:spacing w:after="0" w:line="259" w:lineRule="auto"/>
        <w:ind w:left="11" w:firstLine="0"/>
        <w:jc w:val="center"/>
        <w:rPr>
          <w:b/>
          <w:sz w:val="36"/>
        </w:rPr>
      </w:pPr>
      <w:r>
        <w:rPr>
          <w:b/>
          <w:sz w:val="36"/>
        </w:rPr>
        <w:t>Josh</w:t>
      </w:r>
      <w:r w:rsidR="00DF397D">
        <w:rPr>
          <w:b/>
          <w:sz w:val="36"/>
        </w:rPr>
        <w:t xml:space="preserve"> Booth </w:t>
      </w:r>
    </w:p>
    <w:p w:rsidR="00032E67" w:rsidRPr="00137455" w:rsidRDefault="00137455" w:rsidP="00137455">
      <w:pPr>
        <w:spacing w:after="0" w:line="259" w:lineRule="auto"/>
        <w:ind w:left="0" w:firstLine="0"/>
        <w:jc w:val="center"/>
        <w:rPr>
          <w:b/>
          <w:szCs w:val="24"/>
        </w:rPr>
      </w:pPr>
      <w:r>
        <w:t>Shippensburg, PA 17257 &amp; McConnellsburg, PA 17233</w:t>
      </w:r>
    </w:p>
    <w:p w:rsidR="000C08D4" w:rsidRDefault="002B4A21" w:rsidP="00137455">
      <w:pPr>
        <w:spacing w:after="0" w:line="259" w:lineRule="auto"/>
        <w:ind w:left="80" w:firstLine="0"/>
        <w:jc w:val="center"/>
      </w:pPr>
      <w:hyperlink r:id="rId5" w:history="1">
        <w:r w:rsidR="00137455" w:rsidRPr="00260D48">
          <w:rPr>
            <w:rStyle w:val="Hyperlink"/>
          </w:rPr>
          <w:t>jb7008@ship.edu</w:t>
        </w:r>
      </w:hyperlink>
      <w:r w:rsidR="00137455">
        <w:t xml:space="preserve"> </w:t>
      </w:r>
      <w:r w:rsidR="00137455" w:rsidRPr="00137455">
        <w:rPr>
          <w:b/>
          <w:sz w:val="28"/>
          <w:szCs w:val="28"/>
        </w:rPr>
        <w:t>|</w:t>
      </w:r>
      <w:r w:rsidR="00137455">
        <w:t xml:space="preserve"> 717.494.6466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Education: </w:t>
      </w:r>
    </w:p>
    <w:p w:rsidR="002B4A21" w:rsidRDefault="002B4A21" w:rsidP="002B4A21">
      <w:pPr>
        <w:pStyle w:val="ListParagraph"/>
        <w:numPr>
          <w:ilvl w:val="0"/>
          <w:numId w:val="2"/>
        </w:numPr>
        <w:spacing w:after="0" w:line="259" w:lineRule="auto"/>
      </w:pPr>
      <w:r>
        <w:t>McConnellsburg High School; GPA: 4.04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  <w:t xml:space="preserve">  Graduated</w:t>
      </w:r>
      <w:proofErr w:type="gramEnd"/>
      <w:r>
        <w:t xml:space="preserve"> June 2018</w:t>
      </w:r>
    </w:p>
    <w:p w:rsidR="00870EEA" w:rsidRDefault="00DF397D" w:rsidP="00870EEA">
      <w:pPr>
        <w:pStyle w:val="ListParagraph"/>
        <w:numPr>
          <w:ilvl w:val="0"/>
          <w:numId w:val="2"/>
        </w:numPr>
      </w:pPr>
      <w:r>
        <w:t>Shippensburg University,</w:t>
      </w:r>
      <w:r w:rsidR="008D1E8E">
        <w:t xml:space="preserve"> B.S. for Computer Engineering</w:t>
      </w:r>
      <w:r w:rsidR="008D1E8E">
        <w:tab/>
      </w:r>
      <w:r w:rsidR="008D1E8E">
        <w:tab/>
      </w:r>
      <w:r w:rsidR="008D1E8E">
        <w:tab/>
      </w:r>
      <w:r w:rsidR="008D1E8E">
        <w:tab/>
      </w:r>
      <w:r>
        <w:t xml:space="preserve">Graduating May 2022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Work Experience: </w:t>
      </w:r>
    </w:p>
    <w:p w:rsidR="00870EEA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Central Fulton School District Help Desk Technician</w:t>
      </w:r>
      <w:r w:rsidRPr="00870EEA">
        <w:tab/>
        <w:t xml:space="preserve">        </w:t>
      </w:r>
      <w:r w:rsidR="00870EEA">
        <w:tab/>
      </w:r>
      <w:r w:rsidR="00870EEA">
        <w:tab/>
        <w:t xml:space="preserve">        </w:t>
      </w:r>
      <w:r w:rsidRPr="00870EEA">
        <w:t xml:space="preserve">August 2015 - Jul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assigned help desk ticket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Troubleshot and repaired teachers’ and students’ school and home computer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SEAP Intern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7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Worked on the “Tri-service Synthetic Biology Project” using machine learning to identify promoter sequences after parsing them with python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llaborated with fellow scientists to delegate tasks and share result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  <w:spacing w:after="115" w:line="259" w:lineRule="auto"/>
      </w:pPr>
      <w:r w:rsidRPr="00870EEA">
        <w:t>Co-authored “</w:t>
      </w:r>
      <w:r w:rsidRPr="00870EEA">
        <w:rPr>
          <w:rFonts w:eastAsia="Calibri"/>
          <w:u w:val="single" w:color="1155CC"/>
        </w:rPr>
        <w:t>​</w:t>
      </w:r>
      <w:hyperlink r:id="rId6">
        <w:r w:rsidRPr="00870EEA">
          <w:rPr>
            <w:color w:val="1155CC"/>
            <w:u w:val="single" w:color="1155CC"/>
          </w:rPr>
          <w:t>Prediction of Bacterial Promoter Sequences using Machine Learning</w:t>
        </w:r>
      </w:hyperlink>
      <w:r w:rsidRPr="00870EEA">
        <w:rPr>
          <w:rFonts w:eastAsia="Calibri"/>
          <w:color w:val="1155CC"/>
        </w:rPr>
        <w:t>​</w:t>
      </w:r>
      <w:r w:rsidR="00E40157">
        <w:rPr>
          <w:rFonts w:eastAsia="Calibri"/>
          <w:color w:val="1155CC"/>
        </w:rPr>
        <w:t>.</w:t>
      </w:r>
      <w:r w:rsidRPr="00870EEA">
        <w:t xml:space="preserve">”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Employee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Simulated radio frequency communications passing through noise using MATLAB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Proved machine learning could identify messages corrupted with noise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  <w:spacing w:after="115" w:line="259" w:lineRule="auto"/>
      </w:pPr>
      <w:r w:rsidRPr="00870EEA">
        <w:t>Primary author on “</w:t>
      </w:r>
      <w:r w:rsidRPr="00870EEA">
        <w:rPr>
          <w:rFonts w:eastAsia="Calibri"/>
        </w:rPr>
        <w:t>​</w:t>
      </w:r>
      <w:hyperlink r:id="rId7">
        <w:r w:rsidRPr="00870EEA">
          <w:rPr>
            <w:color w:val="1155CC"/>
            <w:u w:val="single" w:color="1155CC"/>
          </w:rPr>
          <w:t>Machine Learning in Radio Frequency Communications</w:t>
        </w:r>
      </w:hyperlink>
      <w:r w:rsidR="00E40157">
        <w:rPr>
          <w:color w:val="1155CC"/>
          <w:u w:val="single" w:color="1155CC"/>
        </w:rPr>
        <w:t>.</w:t>
      </w:r>
      <w:hyperlink r:id="rId8">
        <w:r w:rsidRPr="00870EEA">
          <w:t>”</w:t>
        </w:r>
      </w:hyperlink>
      <w:r w:rsidRPr="00870EEA">
        <w:rPr>
          <w:rFonts w:eastAsia="Calibri"/>
          <w:color w:val="1155CC"/>
          <w:u w:val="single" w:color="1155CC"/>
        </w:rPr>
        <w:t>​</w:t>
      </w:r>
      <w:r w:rsidRPr="00870EEA">
        <w:t xml:space="preserve">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Phone Repair Technician</w:t>
      </w:r>
      <w:r w:rsidRP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August 2016 - Present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communicated with clients for repairing their phone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Inventoried spare screens, batteries, and other phone parts to speed up the phone repair proces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Website Manager for Buchana</w:t>
      </w:r>
      <w:r w:rsidR="00870EEA">
        <w:t xml:space="preserve">n Trail </w:t>
      </w:r>
      <w:proofErr w:type="spellStart"/>
      <w:r w:rsidR="00870EEA">
        <w:t>Sporters</w:t>
      </w:r>
      <w:proofErr w:type="spellEnd"/>
      <w:r w:rsidR="00870EEA">
        <w:t xml:space="preserve"> LLC</w:t>
      </w:r>
      <w:r w:rsidR="00870EEA">
        <w:tab/>
      </w:r>
      <w:r w:rsidR="00870EEA">
        <w:tab/>
      </w:r>
      <w:r w:rsidR="00870EEA">
        <w:tab/>
      </w:r>
      <w:proofErr w:type="gramStart"/>
      <w:r w:rsidR="00870EEA">
        <w:tab/>
        <w:t xml:space="preserve">  N</w:t>
      </w:r>
      <w:r w:rsidRPr="00870EEA">
        <w:t>ovember</w:t>
      </w:r>
      <w:proofErr w:type="gramEnd"/>
      <w:r w:rsidRPr="00870EEA">
        <w:t xml:space="preserve"> 2017 - Ma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nsulted with a local business to create a website and manage the content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Agriculturalist</w:t>
      </w:r>
      <w:r w:rsidRPr="00870EEA">
        <w:tab/>
        <w:t xml:space="preserve">     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 </w:t>
      </w:r>
      <w:r w:rsidR="00870EEA">
        <w:t xml:space="preserve">      </w:t>
      </w:r>
      <w:r w:rsidRPr="00870EEA">
        <w:t xml:space="preserve">May 2013 - August 2015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Grew various crops, advertised, and negotiated with various businesses to stock the produce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>Engineering Skills and Notable Projects:</w:t>
      </w:r>
      <w:r>
        <w:t xml:space="preserve">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Programmed serial communications using checksums between a Raspberry Pi and a specialized module for reading outputs of oil wells using C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2"/>
      </w:pPr>
      <w:r>
        <w:t xml:space="preserve">Used machine learning library </w:t>
      </w:r>
      <w:proofErr w:type="spellStart"/>
      <w:r>
        <w:t>TFLearn</w:t>
      </w:r>
      <w:proofErr w:type="spellEnd"/>
      <w:r>
        <w:t xml:space="preserve"> in various applications at the Naval Research Laboratory in Washington D.C. as well as parsed numerous datasets for usage within the neural network using Python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Implemented home security using Raspberry Pi cameras to have motion detection and facial recognition using libraries in both Python and C++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40"/>
      </w:pPr>
      <w:r>
        <w:t xml:space="preserve">Constructed website using web2py for managing on-going phone repairs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Certifications/Achievements: </w:t>
      </w:r>
    </w:p>
    <w:p w:rsidR="000C08D4" w:rsidRDefault="00870EEA" w:rsidP="00870EEA">
      <w:pPr>
        <w:pStyle w:val="ListParagraph"/>
        <w:numPr>
          <w:ilvl w:val="0"/>
          <w:numId w:val="5"/>
        </w:numPr>
      </w:pPr>
      <w:r>
        <w:t>CompTIA A+ Certified Service Technici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uly 2017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OSHA Certified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   </w:t>
      </w:r>
      <w:bookmarkStart w:id="0" w:name="_GoBack"/>
      <w:bookmarkEnd w:id="0"/>
      <w:r w:rsidR="00870EEA">
        <w:t>March 2018</w:t>
      </w:r>
    </w:p>
    <w:p w:rsidR="000C08D4" w:rsidRDefault="00137455" w:rsidP="00870EEA">
      <w:pPr>
        <w:pStyle w:val="ListParagraph"/>
        <w:numPr>
          <w:ilvl w:val="0"/>
          <w:numId w:val="5"/>
        </w:numPr>
      </w:pPr>
      <w:r>
        <w:t>Eagle Sc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70EEA">
        <w:t>Troop 27</w:t>
      </w:r>
      <w:r>
        <w:t xml:space="preserve"> – Mercersburg, PA</w:t>
      </w:r>
      <w:r w:rsidR="00870EEA">
        <w:t>; February 2018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Published Scientist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>
        <w:t xml:space="preserve">Ranked 5th Nationally in </w:t>
      </w:r>
      <w:r w:rsidRPr="00542487">
        <w:rPr>
          <w:szCs w:val="24"/>
        </w:rPr>
        <w:t>SkillsUSA</w:t>
      </w:r>
      <w:r w:rsidR="00E40157" w:rsidRPr="00542487">
        <w:rPr>
          <w:szCs w:val="24"/>
        </w:rPr>
        <w:t xml:space="preserve"> Information Technology Competition</w:t>
      </w:r>
    </w:p>
    <w:p w:rsidR="000C08D4" w:rsidRPr="00542487" w:rsidRDefault="00DF397D" w:rsidP="00870EEA">
      <w:pPr>
        <w:pStyle w:val="ListParagraph"/>
        <w:numPr>
          <w:ilvl w:val="1"/>
          <w:numId w:val="5"/>
        </w:numPr>
        <w:rPr>
          <w:szCs w:val="24"/>
        </w:rPr>
      </w:pPr>
      <w:r w:rsidRPr="00542487">
        <w:rPr>
          <w:szCs w:val="24"/>
        </w:rPr>
        <w:t>State</w:t>
      </w:r>
      <w:r w:rsidR="00E40157" w:rsidRPr="00542487">
        <w:rPr>
          <w:szCs w:val="24"/>
        </w:rPr>
        <w:t xml:space="preserve"> and district</w:t>
      </w:r>
      <w:r w:rsidRPr="00542487">
        <w:rPr>
          <w:szCs w:val="24"/>
        </w:rPr>
        <w:t xml:space="preserve"> champion SkillsUSA </w:t>
      </w:r>
      <w:r w:rsidR="00E40157" w:rsidRPr="00542487">
        <w:rPr>
          <w:szCs w:val="24"/>
        </w:rPr>
        <w:t xml:space="preserve">Information Technology </w:t>
      </w:r>
      <w:r w:rsidRPr="00542487">
        <w:rPr>
          <w:szCs w:val="24"/>
        </w:rPr>
        <w:t xml:space="preserve">Competition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 w:rsidRPr="00542487">
        <w:rPr>
          <w:szCs w:val="24"/>
        </w:rPr>
        <w:t xml:space="preserve">2017 Pennsylvania State Track Meet 300m Hurdles Champion </w:t>
      </w:r>
    </w:p>
    <w:p w:rsid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rFonts w:eastAsia="Arial"/>
          <w:szCs w:val="24"/>
        </w:rPr>
      </w:pPr>
    </w:p>
    <w:p w:rsidR="00542487" w:rsidRPr="00542487" w:rsidRDefault="00542487" w:rsidP="00542487">
      <w:pPr>
        <w:spacing w:after="0" w:line="259" w:lineRule="auto"/>
        <w:ind w:left="0" w:firstLine="0"/>
        <w:jc w:val="center"/>
        <w:rPr>
          <w:szCs w:val="24"/>
        </w:rPr>
      </w:pPr>
      <w:r w:rsidRPr="00542487">
        <w:rPr>
          <w:rFonts w:eastAsia="Arial"/>
          <w:szCs w:val="24"/>
        </w:rPr>
        <w:t>References available upon request</w:t>
      </w:r>
    </w:p>
    <w:sectPr w:rsidR="00542487" w:rsidRPr="00542487" w:rsidSect="00032E67">
      <w:pgSz w:w="12240" w:h="15840"/>
      <w:pgMar w:top="360" w:right="720" w:bottom="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C7513"/>
    <w:multiLevelType w:val="hybridMultilevel"/>
    <w:tmpl w:val="61C8CB76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390108EB"/>
    <w:multiLevelType w:val="hybridMultilevel"/>
    <w:tmpl w:val="AD16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7EE2"/>
    <w:multiLevelType w:val="hybridMultilevel"/>
    <w:tmpl w:val="CF92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047B3"/>
    <w:multiLevelType w:val="hybridMultilevel"/>
    <w:tmpl w:val="E7C4F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1083D"/>
    <w:multiLevelType w:val="hybridMultilevel"/>
    <w:tmpl w:val="9124B450"/>
    <w:lvl w:ilvl="0" w:tplc="1812BA7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AAA9C4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EA969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9AB23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28C60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A0EC4B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006C59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C7E757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48C8D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rSwMLG0NDUxtTBW0lEKTi0uzszPAykwrAUAsZ4fYCwAAAA="/>
  </w:docVars>
  <w:rsids>
    <w:rsidRoot w:val="000C08D4"/>
    <w:rsid w:val="00032E67"/>
    <w:rsid w:val="000C08D4"/>
    <w:rsid w:val="00137455"/>
    <w:rsid w:val="002B4A21"/>
    <w:rsid w:val="00542487"/>
    <w:rsid w:val="00870EEA"/>
    <w:rsid w:val="008D1E8E"/>
    <w:rsid w:val="00903EFA"/>
    <w:rsid w:val="00DF397D"/>
    <w:rsid w:val="00E4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2D3C9"/>
  <w15:docId w15:val="{5A19A64B-78DF-4BD4-85E8-28947D02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" w:line="255" w:lineRule="auto"/>
      <w:ind w:left="16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2E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E6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70E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87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booth.us/server/static/pdfs/MachineLearningInRadioFrequencyCommunication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booth.us/server/static/pdfs/MachineLearningInRadioFrequencyCommunica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booth.us/server/static/pdfs/PredictionOfBacterialPromoterSequencesUsingMachineLearning.pdf" TargetMode="External"/><Relationship Id="rId5" Type="http://schemas.openxmlformats.org/officeDocument/2006/relationships/hyperlink" Target="mailto:jb7008@ship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4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ooth</dc:creator>
  <cp:keywords/>
  <cp:lastModifiedBy>Booth, Joshua</cp:lastModifiedBy>
  <cp:revision>8</cp:revision>
  <cp:lastPrinted>2018-09-30T16:56:00Z</cp:lastPrinted>
  <dcterms:created xsi:type="dcterms:W3CDTF">2018-09-29T23:44:00Z</dcterms:created>
  <dcterms:modified xsi:type="dcterms:W3CDTF">2018-10-04T15:19:00Z</dcterms:modified>
</cp:coreProperties>
</file>